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2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ฮัลโหลฮัลโหลโหลไอ้เวรเอ้ย ไม่ได้ใช่ บอกว่าใช้ได้ไม่ใช่ไม่ได้ใช้ยังไงวะเนี่ย โหลโหล โหลไม่มิสทีนไม่ใช่xxxไป ๆ ๆ มูบรูป เฮ้ย เฮ้ย ไม่ อุ้ย วัดใกล้ ๆ สัตว์เอ้ย ไป สวัสดีครับ Let’s go วูบ xxxอะไรวะ เขาไม่ได้ใช่ไหมล่ะไม่ใช่หรอก ไปไปไปไปไปมันเป็นยังไงวะ กูจะหากี่เส้นใต้เจอหาคำว่าแม่งเอ้ยไม่เจอว่ะขับไปดูทำไมไม่ฉีดชีสทำไมไม่ได้ไปมึงก็ขี้เกียจมึงขี้เสือกไม่ใช่ขี้เกียจกูพูดไม่ชัดเหรอถ้าเราเป็นลบ 1 จะเป็นยังไงxxx ถ้าพี่หนึ่งล่ะ123 แบบนี้ล่ะเป็นยังไง 1 2 คโอฮไม่สัตว์ ไปแล้lkmclkasmcksamcksacmsalkcmsklcmskalcmsakclmsaclkmsaklcmcาม2ไปแล้ว3cmosamcsaocmscmso5ไปแล้osaimcsamcsackmalcksmakcmalkcmaklcakslmcskacmakcmalkscmksacmlakscmscว1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evoice 3</dc:title>
  <dc:creator/>
  <cp:keywords/>
  <dcterms:created xsi:type="dcterms:W3CDTF">2021-07-22T10:39:39Z</dcterms:created>
  <dcterms:modified xsi:type="dcterms:W3CDTF">2021-07-22T10:3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2 กรกฎาคม 2564 เวลา 11.04 น.</vt:lpwstr>
  </property>
  <property fmtid="{D5CDD505-2E9C-101B-9397-08002B2CF9AE}" pid="3" name="subtitle">
    <vt:lpwstr/>
  </property>
</Properties>
</file>